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Egypt</w:t>
      </w:r>
      <w:r>
        <w:t xml:space="preserve"> </w:t>
      </w:r>
      <w:r>
        <w:t xml:space="preserve">Cair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April 5, 2024</w:t>
      </w:r>
    </w:p>
    <w:p>
      <w:pPr>
        <w:pStyle w:val="BodyText"/>
      </w:pPr>
      <w:r>
        <w:rPr>
          <w:bCs/>
          <w:b/>
        </w:rPr>
        <w:t xml:space="preserve">Human Resources Department</w:t>
      </w:r>
      <w:r>
        <w:br/>
      </w:r>
      <w:r>
        <w:t xml:space="preserve">Cairo HealthCare Foundation</w:t>
      </w:r>
      <w:r>
        <w:br/>
      </w:r>
      <w:r>
        <w:t xml:space="preserve">123 Al-Maadi Street</w:t>
      </w:r>
      <w:r>
        <w:br/>
      </w:r>
      <w:r>
        <w:t xml:space="preserve">Cairo, Egypt</w:t>
      </w:r>
    </w:p>
    <w:bookmarkStart w:id="20" w:name="X7c666a015a9b0e22bd7c5759dde4926e54f3237"/>
    <w:p>
      <w:pPr>
        <w:pStyle w:val="Heading2"/>
      </w:pPr>
      <w:r>
        <w:t xml:space="preserve">Cover Letter for Physiotherapist Position in Egypt Cairo</w:t>
      </w:r>
    </w:p>
    <w:p>
      <w:pPr>
        <w:pStyle w:val="FirstParagraph"/>
      </w:pPr>
      <w:r>
        <w:t xml:space="preserve">To the Hiring Team at Cairo HealthCare Foundation,</w:t>
      </w:r>
    </w:p>
    <w:p>
      <w:pPr>
        <w:pStyle w:val="BodyText"/>
      </w:pPr>
      <w:r>
        <w:t xml:space="preserve">I am writing to express my enthusiastic interest in the Physiotherapist position at your esteemed institution in Egypt Cairo. As a dedicated and experienced physiotherapist with a passion for improving patient mobility and quality of life, I am eager to contribute my expertise to a dynamic healthcare environment like yours. Cairo, with its rich cultural heritage and growing emphasis on modern medical advancements, presents an ideal setting for me to apply my skills while aligning with the needs of the local community.</w:t>
      </w:r>
    </w:p>
    <w:p>
      <w:pPr>
        <w:pStyle w:val="BodyText"/>
      </w:pPr>
      <w:r>
        <w:t xml:space="preserve">As a certified Physiotherapist with over five years of clinical experience, I have developed a strong foundation in assessing, diagnosing, and treating musculoskeletal and neurological conditions. My work has spanned diverse settings, including private clinics, rehabilitation centers, and community health programs. This experience has equipped me with the ability to tailor treatment plans to individual patient needs while adhering to the latest evidence-based practices. I am particularly drawn to the opportunity in Egypt Cairo because of its unique healthcare landscape, where physiotherapy plays a critical role in addressing both acute and chronic conditions across all age groups.</w:t>
      </w:r>
    </w:p>
    <w:p>
      <w:pPr>
        <w:pStyle w:val="BodyText"/>
      </w:pPr>
      <w:r>
        <w:t xml:space="preserve">My academic background includes a Bachelor’s degree in Physiotherapy from [University Name], followed by a Master’s degree specializing in Musculoskeletal Rehabilitation. These qualifications have provided me with the theoretical knowledge and practical skills necessary to excel in clinical settings. Additionally, I hold certifications in advanced physiotherapy techniques such as manual therapy, therapeutic exercise, and electrotherapy, which I have successfully applied to help patients achieve faster recovery and improved functionality.</w:t>
      </w:r>
    </w:p>
    <w:p>
      <w:pPr>
        <w:pStyle w:val="BodyText"/>
      </w:pPr>
      <w:r>
        <w:t xml:space="preserve">What sets me apart as a Physiotherapist is my commitment to patient-centered care. In my previous role at [Previous Employer], I worked closely with patients suffering from post-surgical injuries, sports-related trauma, and chronic pain conditions. By combining hands-on therapy with personalized education on home exercises and lifestyle modifications, I consistently achieved measurable improvements in patient outcomes. One of my proudest achievements was leading a community initiative to provide free physiotherapy workshops in underserved neighborhoods of Cairo, which highlighted the importance of accessibility and cultural sensitivity in healthcare delivery.</w:t>
      </w:r>
    </w:p>
    <w:p>
      <w:pPr>
        <w:pStyle w:val="BodyText"/>
      </w:pPr>
      <w:r>
        <w:t xml:space="preserve">The dynamic environment of Egypt Cairo offers a unique opportunity to merge my professional expertise with the region’s growing demand for specialized healthcare services. I am particularly inspired by the innovative approaches being adopted in Cairo’s medical sector, such as integrating technology into rehabilitation programs and fostering collaborations between local and international healthcare providers. My goal is to contribute to such initiatives by bringing a blend of technical proficiency, empathy, and a deep understanding of the cultural nuances that shape patient care in Egypt.</w:t>
      </w:r>
    </w:p>
    <w:p>
      <w:pPr>
        <w:pStyle w:val="BodyText"/>
      </w:pPr>
      <w:r>
        <w:t xml:space="preserve">As a Physiotherapist, I understand the importance of adaptability in addressing the diverse needs of patients. In Cairo’s fast-paced urban setting, where lifestyle-related health issues are on the rise, my ability to develop efficient and sustainable treatment plans is crucial. Whether working with athletes recovering from injuries or elderly patients managing degenerative conditions, I prioritize clear communication and compassionate care to build trust and foster long-term recovery.</w:t>
      </w:r>
    </w:p>
    <w:p>
      <w:pPr>
        <w:pStyle w:val="BodyText"/>
      </w:pPr>
      <w:r>
        <w:t xml:space="preserve">I am also deeply committed to continuous learning and professional growth. I regularly attend workshops, seminars, and conferences focused on advancements in physiotherapy, ensuring that my skills remain up-to-date with global standards. In Egypt Cairo, where the healthcare sector is evolving rapidly, I aim to stay at the forefront of these developments by sharing knowledge with colleagues and mentoring junior professionals.</w:t>
      </w:r>
    </w:p>
    <w:p>
      <w:pPr>
        <w:pStyle w:val="BodyText"/>
      </w:pPr>
      <w:r>
        <w:t xml:space="preserve">Joining Cairo HealthCare Foundation would allow me to contribute meaningfully to a team that values innovation, integrity, and patient well-being. I am confident that my experience, qualifications, and passion for physiotherapy align perfectly with the goals of your organization. I would welcome the opportunity to discuss how my background can benefit your team and further enhance the quality of care provided in Egypt Cairo.</w:t>
      </w:r>
    </w:p>
    <w:p>
      <w:pPr>
        <w:pStyle w:val="BodyText"/>
      </w:pPr>
      <w:r>
        <w:t xml:space="preserve">Thank you for considering my application. I look forward to the possibility of contributing to your mission and am available at your convenience for an interview. Please feel free to contact me at [Phone Number] or [Email Address] with any questions or additional inform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Egypt Cairo</dc:title>
  <dc:creator/>
  <dc:language>en</dc:language>
  <cp:keywords/>
  <dcterms:created xsi:type="dcterms:W3CDTF">2026-07-24T01:13:41Z</dcterms:created>
  <dcterms:modified xsi:type="dcterms:W3CDTF">2026-07-24T01:13:41Z</dcterms:modified>
</cp:coreProperties>
</file>

<file path=docProps/custom.xml><?xml version="1.0" encoding="utf-8"?>
<Properties xmlns="http://schemas.openxmlformats.org/officeDocument/2006/custom-properties" xmlns:vt="http://schemas.openxmlformats.org/officeDocument/2006/docPropsVTypes"/>
</file>